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rPr>
          <w:bCs/>
          <w:b/>
        </w:rPr>
        <w:t xml:space="preserve">Your Name</w:t>
      </w:r>
      <w:r>
        <w:br/>
      </w:r>
      <w:r>
        <w:t xml:space="preserve">123 Education Street</w:t>
      </w:r>
      <w:r>
        <w:br/>
      </w:r>
      <w:r>
        <w:t xml:space="preserve">Accra, Ghana</w:t>
      </w:r>
      <w:r>
        <w:br/>
      </w:r>
      <w:r>
        <w:t xml:space="preserve">+233 123 456 789</w:t>
      </w:r>
      <w:r>
        <w:br/>
      </w:r>
      <w:r>
        <w:t xml:space="preserve">email@example.com</w:t>
      </w:r>
    </w:p>
    <w:p>
      <w:pPr>
        <w:pStyle w:val="BodyText"/>
      </w:pPr>
      <w:r>
        <w:t xml:space="preserve">April 5, 2024</w:t>
      </w:r>
    </w:p>
    <w:p>
      <w:pPr>
        <w:pStyle w:val="BodyText"/>
      </w:pPr>
      <w:r>
        <w:rPr>
          <w:bCs/>
          <w:b/>
        </w:rPr>
        <w:t xml:space="preserve">Hiring Committee</w:t>
      </w:r>
      <w:r>
        <w:br/>
      </w:r>
      <w:r>
        <w:t xml:space="preserve">[School Name]</w:t>
      </w:r>
      <w:r>
        <w:br/>
      </w:r>
      <w:r>
        <w:t xml:space="preserve">[School Address]</w:t>
      </w:r>
      <w:r>
        <w:br/>
      </w:r>
      <w:r>
        <w:t xml:space="preserve">Accra, Ghana</w:t>
      </w:r>
    </w:p>
    <w:p>
      <w:pPr>
        <w:pStyle w:val="BodyText"/>
      </w:pPr>
      <w:r>
        <w:t xml:space="preserve">Dear Hiring Committee,</w:t>
      </w:r>
    </w:p>
    <w:p>
      <w:pPr>
        <w:pStyle w:val="BodyText"/>
      </w:pPr>
      <w:r>
        <w:t xml:space="preserve">I am writing to express my enthusiastic interest in the Primary Teacher position at [School Name] in Accra, Ghana. As an experienced and passionate educator with a deep commitment to fostering young minds, I am eager to contribute my skills, knowledge, and dedication to your institution. This opportunity aligns perfectly with my career goals of making a meaningful impact on primary education in Ghana, particularly in the vibrant and dynamic educational landscape of Accra.</w:t>
      </w:r>
    </w:p>
    <w:p>
      <w:pPr>
        <w:pStyle w:val="BodyText"/>
      </w:pPr>
      <w:r>
        <w:t xml:space="preserve">With over five years of experience teaching primary-level students in diverse settings, I have developed a robust understanding of curriculum design, classroom management, and student-centered pedagogy. My academic background includes a Bachelor’s Degree in Primary Education from [University Name], where I specialized in early childhood development and inclusive education. Additionally, I hold certifications in child psychology and differentiated instruction, which have equipped me to address the unique needs of every learner.</w:t>
      </w:r>
    </w:p>
    <w:p>
      <w:pPr>
        <w:pStyle w:val="BodyText"/>
      </w:pPr>
      <w:r>
        <w:t xml:space="preserve">Throughout my career, I have consistently demonstrated a commitment to creating engaging and supportive learning environments. At my previous role at [Previous School Name] in [Location], I designed interactive lesson plans that integrated technology, hands-on activities, and real-world applications to enhance student engagement. For instance, I implemented a project-based learning initiative where students explored local ecosystems through field trips and science experiments, which not only improved their academic performance but also nurtured their curiosity about the world around them. My efforts earned recognition from both parents and school administrators, as evidenced by a 20% increase in student test scores over two academic years.</w:t>
      </w:r>
    </w:p>
    <w:p>
      <w:pPr>
        <w:pStyle w:val="BodyText"/>
      </w:pPr>
      <w:r>
        <w:t xml:space="preserve">What sets me apart as a primary teacher is my ability to connect with students on a personal level. I believe that building trust and rapport is essential to unlocking each child’s potential. In my classroom, I prioritize fostering resilience, creativity, and critical thinking skills through collaborative learning activities and positive reinforcement. For example, I introduced a peer mentorship program where older students guided younger ones in reading and math, which not only strengthened their academic abilities but also cultivated a sense of community and leadership.</w:t>
      </w:r>
    </w:p>
    <w:p>
      <w:pPr>
        <w:pStyle w:val="BodyText"/>
      </w:pPr>
      <w:r>
        <w:t xml:space="preserve">Teaching in Ghana presents an extraordinary opportunity to contribute to the nation’s educational growth. Accra, as a hub of cultural and economic activity, offers a unique environment where I can leverage my expertise to support the development of future leaders. I am particularly drawn to [School Name]’s mission of providing quality education that empowers students from all backgrounds. I am eager to collaborate with your team to create innovative programs that align with Ghana’s national curriculum while addressing the specific needs of our learners.</w:t>
      </w:r>
    </w:p>
    <w:p>
      <w:pPr>
        <w:pStyle w:val="BodyText"/>
      </w:pPr>
      <w:r>
        <w:t xml:space="preserve">One of my core values as an educator is adaptability. In a country like Ghana, where educational challenges and opportunities evolve rapidly, I am committed to staying informed about local pedagogical trends and cultural nuances. I have taken steps to familiarize myself with the Ghanaian education system, including its emphasis on STEM (Science, Technology, Engineering, and Mathematics) initiatives and community-based learning models. Additionally, I am open to learning from the rich cultural heritage of Accra and incorporating it into my teaching practices. For instance, I plan to integrate local stories, music, and traditions into lessons to make learning more relevant and engaging for students.</w:t>
      </w:r>
    </w:p>
    <w:p>
      <w:pPr>
        <w:pStyle w:val="BodyText"/>
      </w:pPr>
      <w:r>
        <w:t xml:space="preserve">I am also passionate about professional development and lifelong learning. I regularly attend workshops on classroom management, inclusive education, and technology integration to ensure that my teaching methods remain effective and up-to-date. My participation in a recent online course on "Inclusive Practices for Diverse Classrooms" further solidified my ability to support students with varying abilities and backgrounds. I am confident that these experiences will enable me to contribute meaningfully to [School Name]’s academic excellence.</w:t>
      </w:r>
    </w:p>
    <w:p>
      <w:pPr>
        <w:pStyle w:val="BodyText"/>
      </w:pPr>
      <w:r>
        <w:t xml:space="preserve">In addition to my teaching experience, I have a strong background in curriculum development and assessment. I have collaborated with colleagues to design assessment tools that measure student progress holistically, including formative assessments, portfolios, and project-based evaluations. This approach has helped identify areas where students need additional support while celebrating their achievements. I am eager to bring this expertise to [School Name] and work alongside your team to refine and enhance existing programs.</w:t>
      </w:r>
    </w:p>
    <w:p>
      <w:pPr>
        <w:pStyle w:val="BodyText"/>
      </w:pPr>
      <w:r>
        <w:t xml:space="preserve">Finally, I am deeply motivated by the opportunity to make a difference in the lives of children. Teaching is not just a profession for me; it is a calling. In Ghana, where access to quality education remains a critical issue, I believe that every child deserves the chance to thrive. As a primary teacher in Accra, I aim to inspire students to dream big, think critically, and become active contributors to their communities. I am confident that my skills, passion for teaching, and commitment to excellence make me an ideal candidate for this position.</w:t>
      </w:r>
    </w:p>
    <w:p>
      <w:pPr>
        <w:pStyle w:val="BodyText"/>
      </w:pPr>
      <w:r>
        <w:t xml:space="preserve">Thank you for considering my application. I would welcome the opportunity to discuss how my background and vision align with [School Name]’s goals. Please feel free to contact me at +233 123 456 789 or email@example.com at your convenience. I look forward to the possibility of contributing to the success of your institution and the growth of your student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Ghana Accra</dc:title>
  <dc:creator/>
  <dc:language>en</dc:language>
  <cp:keywords/>
  <dcterms:created xsi:type="dcterms:W3CDTF">2026-07-23T20:55:41Z</dcterms:created>
  <dcterms:modified xsi:type="dcterms:W3CDTF">2026-07-23T20:55:41Z</dcterms:modified>
</cp:coreProperties>
</file>

<file path=docProps/custom.xml><?xml version="1.0" encoding="utf-8"?>
<Properties xmlns="http://schemas.openxmlformats.org/officeDocument/2006/custom-properties" xmlns:vt="http://schemas.openxmlformats.org/officeDocument/2006/docPropsVTypes"/>
</file>